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859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963F2B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963F2B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05273DEB" w:rsidR="00FC5C48" w:rsidRDefault="00EF7F35" w:rsidP="00A42FFB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E572A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7.04</w:t>
            </w:r>
            <w:r w:rsidR="00FA203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.-</w:t>
            </w:r>
            <w:r w:rsidR="00E572A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1.04</w:t>
            </w:r>
            <w:r w:rsidR="00FA203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963F2B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963F2B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8C1364" w14:paraId="14510DE5" w14:textId="77777777" w:rsidTr="004B76D9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8C1364" w:rsidRPr="008D08FD" w:rsidRDefault="008C1364" w:rsidP="008C1364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8C1364" w:rsidRPr="008D08FD" w:rsidRDefault="008C1364" w:rsidP="008C1364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5C04A11F" w:rsidR="008C1364" w:rsidRPr="008C1364" w:rsidRDefault="008C1364" w:rsidP="008C1364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ZVRK SA </w:t>
            </w:r>
            <w:proofErr w:type="gramStart"/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>SIROM ,</w:t>
            </w:r>
            <w:proofErr w:type="gramEnd"/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 JABUKA KOMAD , KISELO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38A61188" w:rsidR="008C1364" w:rsidRPr="008C1364" w:rsidRDefault="008C1364" w:rsidP="008C1364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53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55FB5E21" w:rsidR="008C1364" w:rsidRPr="008C1364" w:rsidRDefault="008C1364" w:rsidP="008C1364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14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2756FC05" w:rsidR="008C1364" w:rsidRPr="008C1364" w:rsidRDefault="008C1364" w:rsidP="008C1364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17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4F0F1219" w:rsidR="008C1364" w:rsidRPr="008C1364" w:rsidRDefault="008C1364" w:rsidP="008C1364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432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10363176" w:rsidR="008C1364" w:rsidRPr="008C1364" w:rsidRDefault="008C1364" w:rsidP="008C1364">
            <w:pPr>
              <w:spacing w:line="240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Laktoza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(S), </w:t>
            </w: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Mlijeko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(S), </w:t>
            </w: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Jaja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(S), Gluten(T), Gluten(S), </w:t>
            </w: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Jaja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(T), </w:t>
            </w: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Mlijeko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(T), </w:t>
            </w: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Mlijeko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(S)</w:t>
            </w:r>
          </w:p>
        </w:tc>
      </w:tr>
      <w:tr w:rsidR="008C1364" w14:paraId="7C873AB7" w14:textId="77777777" w:rsidTr="00EF08A4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8C1364" w:rsidRPr="008D08FD" w:rsidRDefault="008C1364" w:rsidP="008C1364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8C1364" w:rsidRPr="008D08FD" w:rsidRDefault="008C1364" w:rsidP="008C1364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1033B289" w:rsidR="008C1364" w:rsidRPr="008C1364" w:rsidRDefault="008C1364" w:rsidP="008C1364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ZVRK SA </w:t>
            </w:r>
            <w:proofErr w:type="gramStart"/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>SIROM ,</w:t>
            </w:r>
            <w:proofErr w:type="gramEnd"/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 JABUKA KOMAD , KISELO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2A54FA4D" w:rsidR="008C1364" w:rsidRPr="008C1364" w:rsidRDefault="008C1364" w:rsidP="008C1364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53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19132F38" w:rsidR="008C1364" w:rsidRPr="008C1364" w:rsidRDefault="008C1364" w:rsidP="008C1364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14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1007499E" w:rsidR="008C1364" w:rsidRPr="008C1364" w:rsidRDefault="008C1364" w:rsidP="008C1364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17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029FF6D0" w:rsidR="008C1364" w:rsidRPr="008C1364" w:rsidRDefault="008C1364" w:rsidP="008C1364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432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8C1364" w:rsidRPr="008C1364" w:rsidRDefault="008C1364" w:rsidP="008C1364">
            <w:pPr>
              <w:spacing w:line="240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</w:p>
        </w:tc>
      </w:tr>
      <w:tr w:rsidR="00FA2033" w14:paraId="56111CC0" w14:textId="77777777" w:rsidTr="008511E4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FA2033" w:rsidRPr="008D08FD" w:rsidRDefault="00FA2033" w:rsidP="00FA203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FA2033" w:rsidRPr="008D08FD" w:rsidRDefault="00FA2033" w:rsidP="00FA2033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504DDD92" w:rsidR="00FA2033" w:rsidRPr="008C1364" w:rsidRDefault="00FA2033" w:rsidP="00FA203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TJESTENINA S MIJEŠANIM MLJEVENIM </w:t>
            </w:r>
            <w:proofErr w:type="gramStart"/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>MESOM ,</w:t>
            </w:r>
            <w:proofErr w:type="gramEnd"/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563A0C45" w:rsidR="00FA2033" w:rsidRPr="008C1364" w:rsidRDefault="00FA2033" w:rsidP="00FA2033">
            <w:pPr>
              <w:spacing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0BF591EE" w:rsidR="00FA2033" w:rsidRPr="008C1364" w:rsidRDefault="00FA2033" w:rsidP="00FA203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66EC0949" w:rsidR="00FA2033" w:rsidRPr="008C1364" w:rsidRDefault="00FA2033" w:rsidP="00FA203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082D2DB5" w:rsidR="00FA2033" w:rsidRPr="008C1364" w:rsidRDefault="00FA2033" w:rsidP="00FA203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377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483F39B7" w:rsidR="00FA2033" w:rsidRPr="008C1364" w:rsidRDefault="00FA2033" w:rsidP="00FA2033">
            <w:pPr>
              <w:spacing w:line="240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Gluten(S), </w:t>
            </w: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Celer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(T), Gluten(T), </w:t>
            </w: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Goruščica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(S)</w:t>
            </w:r>
          </w:p>
        </w:tc>
      </w:tr>
      <w:tr w:rsidR="008C1364" w14:paraId="2CCFABE4" w14:textId="77777777" w:rsidTr="00FB1A8B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8C1364" w:rsidRPr="008D08FD" w:rsidRDefault="008C1364" w:rsidP="008C1364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8C1364" w:rsidRPr="008D08FD" w:rsidRDefault="008C1364" w:rsidP="008C1364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0E7798BE" w:rsidR="008C1364" w:rsidRPr="008C1364" w:rsidRDefault="008C1364" w:rsidP="008C1364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TJESTENINA S MIJEŠANIM MLJEVENIM </w:t>
            </w:r>
            <w:proofErr w:type="gramStart"/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>MESOM ,</w:t>
            </w:r>
            <w:proofErr w:type="gramEnd"/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1D2B7B48" w:rsidR="008C1364" w:rsidRPr="008C1364" w:rsidRDefault="008C1364" w:rsidP="008C1364">
            <w:pPr>
              <w:spacing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28252CDC" w:rsidR="008C1364" w:rsidRPr="008C1364" w:rsidRDefault="008C1364" w:rsidP="008C1364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3536B423" w:rsidR="008C1364" w:rsidRPr="008C1364" w:rsidRDefault="008C1364" w:rsidP="008C1364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0EA96FBF" w:rsidR="008C1364" w:rsidRPr="008C1364" w:rsidRDefault="008C1364" w:rsidP="008C1364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377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8C1364" w:rsidRPr="008C1364" w:rsidRDefault="008C1364" w:rsidP="008C1364">
            <w:pPr>
              <w:spacing w:line="240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</w:p>
        </w:tc>
      </w:tr>
      <w:tr w:rsidR="00877AA1" w14:paraId="7395E737" w14:textId="77777777" w:rsidTr="000E3842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877AA1" w:rsidRPr="008D08FD" w:rsidRDefault="00877AA1" w:rsidP="00877AA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877AA1" w:rsidRPr="00727AE1" w:rsidRDefault="00877AA1" w:rsidP="00877AA1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7159F7C2" w:rsidR="00877AA1" w:rsidRPr="00877AA1" w:rsidRDefault="00877AA1" w:rsidP="00877AA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4"/>
                <w:szCs w:val="24"/>
              </w:rPr>
            </w:pPr>
            <w:r w:rsidRPr="00877AA1">
              <w:rPr>
                <w:rFonts w:asciiTheme="minorHAnsi" w:eastAsia="Segoe UI" w:hAnsiTheme="minorHAnsi" w:cstheme="minorHAnsi"/>
                <w:b/>
              </w:rPr>
              <w:t xml:space="preserve">GULAŠ OD SVINJETINE SA </w:t>
            </w:r>
            <w:proofErr w:type="gramStart"/>
            <w:r w:rsidRPr="00877AA1">
              <w:rPr>
                <w:rFonts w:asciiTheme="minorHAnsi" w:eastAsia="Segoe UI" w:hAnsiTheme="minorHAnsi" w:cstheme="minorHAnsi"/>
                <w:b/>
              </w:rPr>
              <w:t>PALENTOM ,</w:t>
            </w:r>
            <w:proofErr w:type="gramEnd"/>
            <w:r w:rsidRPr="00877AA1">
              <w:rPr>
                <w:rFonts w:asciiTheme="minorHAnsi" w:eastAsia="Segoe UI" w:hAnsiTheme="minorHAnsi" w:cstheme="minorHAnsi"/>
                <w:b/>
              </w:rPr>
              <w:t xml:space="preserve"> POLA BANAN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6A58F221" w:rsidR="00877AA1" w:rsidRPr="00877AA1" w:rsidRDefault="00877AA1" w:rsidP="00877AA1">
            <w:pPr>
              <w:spacing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77AA1">
              <w:rPr>
                <w:rFonts w:asciiTheme="minorHAnsi" w:eastAsia="Segoe UI" w:hAnsiTheme="minorHAnsi" w:cstheme="minorHAnsi"/>
              </w:rPr>
              <w:t>50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529ABA42" w:rsidR="00877AA1" w:rsidRPr="00877AA1" w:rsidRDefault="00877AA1" w:rsidP="00877AA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77AA1">
              <w:rPr>
                <w:rFonts w:asciiTheme="minorHAnsi" w:eastAsia="Segoe UI" w:hAnsiTheme="minorHAnsi" w:cstheme="minorHAnsi"/>
              </w:rPr>
              <w:t>13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2F1718ED" w:rsidR="00877AA1" w:rsidRPr="00877AA1" w:rsidRDefault="00877AA1" w:rsidP="00877AA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77AA1">
              <w:rPr>
                <w:rFonts w:asciiTheme="minorHAnsi" w:eastAsia="Segoe UI" w:hAnsiTheme="minorHAnsi" w:cstheme="minorHAnsi"/>
              </w:rPr>
              <w:t>1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16F76F09" w:rsidR="00877AA1" w:rsidRPr="00877AA1" w:rsidRDefault="00877AA1" w:rsidP="00877AA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77AA1">
              <w:rPr>
                <w:rFonts w:asciiTheme="minorHAnsi" w:eastAsia="Segoe UI" w:hAnsiTheme="minorHAnsi" w:cstheme="minorHAnsi"/>
              </w:rPr>
              <w:t>351</w:t>
            </w:r>
          </w:p>
        </w:tc>
        <w:tc>
          <w:tcPr>
            <w:tcW w:w="32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0CE8A12E" w:rsidR="00877AA1" w:rsidRPr="00877AA1" w:rsidRDefault="00877AA1" w:rsidP="00877AA1">
            <w:pPr>
              <w:spacing w:line="240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  <w:r w:rsidRPr="00877AA1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Gluten(T), </w:t>
            </w:r>
            <w:proofErr w:type="spellStart"/>
            <w:r w:rsidRPr="00877AA1">
              <w:rPr>
                <w:rFonts w:asciiTheme="minorHAnsi" w:eastAsia="Segoe UI" w:hAnsiTheme="minorHAnsi" w:cstheme="minorHAnsi"/>
                <w:sz w:val="18"/>
                <w:szCs w:val="18"/>
              </w:rPr>
              <w:t>Celer</w:t>
            </w:r>
            <w:proofErr w:type="spellEnd"/>
            <w:r w:rsidRPr="00877AA1">
              <w:rPr>
                <w:rFonts w:asciiTheme="minorHAnsi" w:eastAsia="Segoe UI" w:hAnsiTheme="minorHAnsi" w:cstheme="minorHAnsi"/>
                <w:sz w:val="18"/>
                <w:szCs w:val="18"/>
              </w:rPr>
              <w:t>(T), Gluten(T)</w:t>
            </w:r>
          </w:p>
        </w:tc>
      </w:tr>
      <w:tr w:rsidR="00877AA1" w14:paraId="6A22E7D1" w14:textId="77777777" w:rsidTr="00F04478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877AA1" w:rsidRPr="008D08FD" w:rsidRDefault="00877AA1" w:rsidP="00877AA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877AA1" w:rsidRPr="00727AE1" w:rsidRDefault="00877AA1" w:rsidP="00877AA1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7BBB97D8" w:rsidR="00877AA1" w:rsidRPr="00877AA1" w:rsidRDefault="00877AA1" w:rsidP="00877AA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4"/>
                <w:szCs w:val="24"/>
              </w:rPr>
            </w:pPr>
            <w:r w:rsidRPr="00877AA1">
              <w:rPr>
                <w:rFonts w:asciiTheme="minorHAnsi" w:eastAsia="Segoe UI" w:hAnsiTheme="minorHAnsi" w:cstheme="minorHAnsi"/>
                <w:b/>
              </w:rPr>
              <w:t xml:space="preserve">GULAŠ OD SVINJETINE SA </w:t>
            </w:r>
            <w:proofErr w:type="gramStart"/>
            <w:r w:rsidRPr="00877AA1">
              <w:rPr>
                <w:rFonts w:asciiTheme="minorHAnsi" w:eastAsia="Segoe UI" w:hAnsiTheme="minorHAnsi" w:cstheme="minorHAnsi"/>
                <w:b/>
              </w:rPr>
              <w:t>PALENTOM ,</w:t>
            </w:r>
            <w:proofErr w:type="gramEnd"/>
            <w:r w:rsidRPr="00877AA1">
              <w:rPr>
                <w:rFonts w:asciiTheme="minorHAnsi" w:eastAsia="Segoe UI" w:hAnsiTheme="minorHAnsi" w:cstheme="minorHAnsi"/>
                <w:b/>
              </w:rPr>
              <w:t xml:space="preserve"> POLA BANAN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033ADA2B" w:rsidR="00877AA1" w:rsidRPr="00877AA1" w:rsidRDefault="00877AA1" w:rsidP="00877AA1">
            <w:pPr>
              <w:spacing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77AA1">
              <w:rPr>
                <w:rFonts w:asciiTheme="minorHAnsi" w:eastAsia="Segoe UI" w:hAnsiTheme="minorHAnsi" w:cstheme="minorHAnsi"/>
              </w:rPr>
              <w:t>50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6A28D193" w:rsidR="00877AA1" w:rsidRPr="00877AA1" w:rsidRDefault="00877AA1" w:rsidP="00877AA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77AA1">
              <w:rPr>
                <w:rFonts w:asciiTheme="minorHAnsi" w:eastAsia="Segoe UI" w:hAnsiTheme="minorHAnsi" w:cstheme="minorHAnsi"/>
              </w:rPr>
              <w:t>13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11ED7A41" w:rsidR="00877AA1" w:rsidRPr="00877AA1" w:rsidRDefault="00877AA1" w:rsidP="00877AA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77AA1">
              <w:rPr>
                <w:rFonts w:asciiTheme="minorHAnsi" w:eastAsia="Segoe UI" w:hAnsiTheme="minorHAnsi" w:cstheme="minorHAnsi"/>
              </w:rPr>
              <w:t>1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31F76CE0" w:rsidR="00877AA1" w:rsidRPr="00877AA1" w:rsidRDefault="00877AA1" w:rsidP="00877AA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77AA1">
              <w:rPr>
                <w:rFonts w:asciiTheme="minorHAnsi" w:eastAsia="Segoe UI" w:hAnsiTheme="minorHAnsi" w:cstheme="minorHAnsi"/>
              </w:rPr>
              <w:t>351</w:t>
            </w:r>
          </w:p>
        </w:tc>
        <w:tc>
          <w:tcPr>
            <w:tcW w:w="32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57BFC711" w:rsidR="00877AA1" w:rsidRPr="00877AA1" w:rsidRDefault="00877AA1" w:rsidP="00877AA1">
            <w:pPr>
              <w:spacing w:line="240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  <w:r w:rsidRPr="00877AA1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Gluten(T), </w:t>
            </w:r>
            <w:proofErr w:type="spellStart"/>
            <w:r w:rsidRPr="00877AA1">
              <w:rPr>
                <w:rFonts w:asciiTheme="minorHAnsi" w:eastAsia="Segoe UI" w:hAnsiTheme="minorHAnsi" w:cstheme="minorHAnsi"/>
                <w:sz w:val="18"/>
                <w:szCs w:val="18"/>
              </w:rPr>
              <w:t>Celer</w:t>
            </w:r>
            <w:proofErr w:type="spellEnd"/>
            <w:r w:rsidRPr="00877AA1">
              <w:rPr>
                <w:rFonts w:asciiTheme="minorHAnsi" w:eastAsia="Segoe UI" w:hAnsiTheme="minorHAnsi" w:cstheme="minorHAnsi"/>
                <w:sz w:val="18"/>
                <w:szCs w:val="18"/>
              </w:rPr>
              <w:t>(T), Gluten(T)</w:t>
            </w:r>
          </w:p>
        </w:tc>
      </w:tr>
      <w:tr w:rsidR="00FA2033" w:rsidRPr="00DB4E9F" w14:paraId="0DF2B284" w14:textId="77777777" w:rsidTr="001C5C7E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FA2033" w:rsidRPr="00DB4E9F" w:rsidRDefault="00FA2033" w:rsidP="00FA2033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FA2033" w:rsidRPr="00DB4E9F" w:rsidRDefault="00FA2033" w:rsidP="00FA2033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0E09460A" w:rsidR="00FA2033" w:rsidRPr="008C1364" w:rsidRDefault="00FA2033" w:rsidP="00FA203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</w:rPr>
            </w:pPr>
            <w:r w:rsidRPr="008C1364">
              <w:rPr>
                <w:rFonts w:asciiTheme="minorHAnsi" w:eastAsia="Segoe UI" w:hAnsiTheme="minorHAnsi" w:cstheme="minorHAnsi"/>
                <w:b/>
              </w:rPr>
              <w:t xml:space="preserve">VARIVO OD GRAŠKA I POVRĆA S NJOKIMA , ŠKOLSKI KRUH 1/2 ŠNITE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14D0962C" w:rsidR="00FA2033" w:rsidRPr="008C1364" w:rsidRDefault="00FA2033" w:rsidP="00FA203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8C1364">
              <w:rPr>
                <w:rFonts w:asciiTheme="minorHAnsi" w:eastAsia="Segoe UI" w:hAnsiTheme="minorHAnsi" w:cstheme="minorHAnsi"/>
              </w:rPr>
              <w:t>63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211DD3BA" w:rsidR="00FA2033" w:rsidRPr="008C1364" w:rsidRDefault="00FA2033" w:rsidP="00FA203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8C1364">
              <w:rPr>
                <w:rFonts w:asciiTheme="minorHAnsi" w:eastAsia="Segoe UI" w:hAnsiTheme="minorHAnsi" w:cstheme="minorHAnsi"/>
              </w:rPr>
              <w:t>9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105053D3" w:rsidR="00FA2033" w:rsidRPr="008C1364" w:rsidRDefault="00FA2033" w:rsidP="00FA203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8C1364">
              <w:rPr>
                <w:rFonts w:asciiTheme="minorHAnsi" w:eastAsia="Segoe UI" w:hAnsiTheme="minorHAnsi" w:cstheme="minorHAnsi"/>
              </w:rPr>
              <w:t>9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74AC838A" w:rsidR="00FA2033" w:rsidRPr="008C1364" w:rsidRDefault="00FA2033" w:rsidP="00FA203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8C1364">
              <w:rPr>
                <w:rFonts w:asciiTheme="minorHAnsi" w:eastAsia="Segoe UI" w:hAnsiTheme="minorHAnsi" w:cstheme="minorHAnsi"/>
              </w:rPr>
              <w:t>378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193F46B0" w:rsidR="00FA2033" w:rsidRPr="008C1364" w:rsidRDefault="00FA2033" w:rsidP="00FA2033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18"/>
                <w:szCs w:val="18"/>
              </w:rPr>
            </w:pPr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Celer(T), </w:t>
            </w: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Gluten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(T), </w:t>
            </w: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Gluten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(S), Jaja(T), Mlijeko(T), Celer(S), Soj</w:t>
            </w:r>
            <w:bookmarkStart w:id="1" w:name="_GoBack"/>
            <w:bookmarkEnd w:id="1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a(T), Soja(S), Sezam(S), Lupina(T)</w:t>
            </w:r>
          </w:p>
        </w:tc>
      </w:tr>
      <w:tr w:rsidR="008C1364" w:rsidRPr="00DB4E9F" w14:paraId="55464FC0" w14:textId="77777777" w:rsidTr="003951DC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8C1364" w:rsidRPr="00DB4E9F" w:rsidRDefault="008C1364" w:rsidP="008C1364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8C1364" w:rsidRPr="00DB4E9F" w:rsidRDefault="008C1364" w:rsidP="008C1364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585C52B9" w:rsidR="008C1364" w:rsidRPr="008C1364" w:rsidRDefault="008C1364" w:rsidP="008C1364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</w:rPr>
            </w:pPr>
            <w:r w:rsidRPr="008C1364">
              <w:rPr>
                <w:rFonts w:asciiTheme="minorHAnsi" w:eastAsia="Segoe UI" w:hAnsiTheme="minorHAnsi" w:cstheme="minorHAnsi"/>
                <w:b/>
              </w:rPr>
              <w:t xml:space="preserve">VARIVO OD GRAŠKA I POVRĆA S NJOKIMA , ŠKOLSKI KRUH 1/2 ŠNITE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68DE686F" w:rsidR="008C1364" w:rsidRPr="008C1364" w:rsidRDefault="008C1364" w:rsidP="008C1364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8C1364">
              <w:rPr>
                <w:rFonts w:asciiTheme="minorHAnsi" w:eastAsia="Segoe UI" w:hAnsiTheme="minorHAnsi" w:cstheme="minorHAnsi"/>
              </w:rPr>
              <w:t>63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37595360" w:rsidR="008C1364" w:rsidRPr="008C1364" w:rsidRDefault="008C1364" w:rsidP="008C1364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8C1364">
              <w:rPr>
                <w:rFonts w:asciiTheme="minorHAnsi" w:eastAsia="Segoe UI" w:hAnsiTheme="minorHAnsi" w:cstheme="minorHAnsi"/>
              </w:rPr>
              <w:t>9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78E056AC" w:rsidR="008C1364" w:rsidRPr="008C1364" w:rsidRDefault="008C1364" w:rsidP="008C1364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8C1364">
              <w:rPr>
                <w:rFonts w:asciiTheme="minorHAnsi" w:eastAsia="Segoe UI" w:hAnsiTheme="minorHAnsi" w:cstheme="minorHAnsi"/>
              </w:rPr>
              <w:t>9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516A0BA7" w:rsidR="008C1364" w:rsidRPr="008C1364" w:rsidRDefault="008C1364" w:rsidP="008C1364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8C1364">
              <w:rPr>
                <w:rFonts w:asciiTheme="minorHAnsi" w:eastAsia="Segoe UI" w:hAnsiTheme="minorHAnsi" w:cstheme="minorHAnsi"/>
              </w:rPr>
              <w:t>378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8C1364" w:rsidRPr="008C1364" w:rsidRDefault="008C1364" w:rsidP="008C1364">
            <w:pPr>
              <w:spacing w:line="240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</w:p>
        </w:tc>
      </w:tr>
      <w:tr w:rsidR="008C1364" w:rsidRPr="00DB4E9F" w14:paraId="28E00DC9" w14:textId="77777777" w:rsidTr="00561DF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8C1364" w:rsidRPr="00DB4E9F" w:rsidRDefault="008C1364" w:rsidP="008C1364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8C1364" w:rsidRPr="00DB4E9F" w:rsidRDefault="008C1364" w:rsidP="008C1364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6C4059A5" w:rsidR="008C1364" w:rsidRPr="008C1364" w:rsidRDefault="008C1364" w:rsidP="008C1364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PANIRANI RIBLJI ŠTAPIĆI S PIREOM OD KRUMPIRA I </w:t>
            </w:r>
            <w:proofErr w:type="gramStart"/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>MRKVE ,</w:t>
            </w:r>
            <w:proofErr w:type="gramEnd"/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 KRUŠKA KOMAD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7BBC10CA" w:rsidR="008C1364" w:rsidRPr="008C1364" w:rsidRDefault="008C1364" w:rsidP="008C1364">
            <w:pPr>
              <w:jc w:val="center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51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78DD0D57" w:rsidR="008C1364" w:rsidRPr="008C1364" w:rsidRDefault="008C1364" w:rsidP="008C1364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11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5355BB77" w:rsidR="008C1364" w:rsidRPr="008C1364" w:rsidRDefault="008C1364" w:rsidP="008C1364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1B059D9F" w:rsidR="008C1364" w:rsidRPr="008C1364" w:rsidRDefault="008C1364" w:rsidP="008C1364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373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417CAAFD" w:rsidR="008C1364" w:rsidRPr="008C1364" w:rsidRDefault="008C1364" w:rsidP="008C1364">
            <w:pPr>
              <w:spacing w:line="240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Gluten(S), </w:t>
            </w: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Riba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(S), </w:t>
            </w: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Mekušci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(T), </w:t>
            </w: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Laktoza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(S), Gluten(T), </w:t>
            </w: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Mlijeko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 xml:space="preserve">(S), </w:t>
            </w:r>
            <w:proofErr w:type="spellStart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Celer</w:t>
            </w:r>
            <w:proofErr w:type="spellEnd"/>
            <w:r w:rsidRPr="008C1364">
              <w:rPr>
                <w:rFonts w:asciiTheme="minorHAnsi" w:eastAsia="Segoe UI" w:hAnsiTheme="minorHAnsi" w:cstheme="minorHAnsi"/>
                <w:sz w:val="18"/>
                <w:szCs w:val="18"/>
              </w:rPr>
              <w:t>(T)</w:t>
            </w:r>
          </w:p>
        </w:tc>
      </w:tr>
      <w:tr w:rsidR="008C1364" w:rsidRPr="00DB4E9F" w14:paraId="602BA5E0" w14:textId="77777777" w:rsidTr="006F2931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8C1364" w:rsidRPr="00DB4E9F" w:rsidRDefault="008C1364" w:rsidP="008C1364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8C1364" w:rsidRPr="00DB4E9F" w:rsidRDefault="008C1364" w:rsidP="008C1364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7768D168" w:rsidR="008C1364" w:rsidRPr="008C1364" w:rsidRDefault="008C1364" w:rsidP="008C1364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PANIRANI RIBLJI ŠTAPIĆI S PIREOM OD KRUMPIRA I </w:t>
            </w:r>
            <w:proofErr w:type="gramStart"/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>MRKVE ,</w:t>
            </w:r>
            <w:proofErr w:type="gramEnd"/>
            <w:r w:rsidRPr="008C1364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 KRUŠKA KOMAD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0B366E3B" w:rsidR="008C1364" w:rsidRPr="008C1364" w:rsidRDefault="008C1364" w:rsidP="008C1364">
            <w:pPr>
              <w:jc w:val="center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51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422F9331" w:rsidR="008C1364" w:rsidRPr="008C1364" w:rsidRDefault="008C1364" w:rsidP="008C1364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11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362E9CC3" w:rsidR="008C1364" w:rsidRPr="008C1364" w:rsidRDefault="008C1364" w:rsidP="008C1364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3540B623" w:rsidR="008C1364" w:rsidRPr="008C1364" w:rsidRDefault="008C1364" w:rsidP="008C1364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8C1364">
              <w:rPr>
                <w:rFonts w:asciiTheme="minorHAnsi" w:eastAsia="Segoe UI" w:hAnsiTheme="minorHAnsi" w:cstheme="minorHAnsi"/>
                <w:sz w:val="24"/>
                <w:szCs w:val="24"/>
              </w:rPr>
              <w:t>373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8C1364" w:rsidRPr="00D3375A" w:rsidRDefault="008C1364" w:rsidP="008C1364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</w:tbl>
    <w:p w14:paraId="05877193" w14:textId="77777777" w:rsidR="00FC5C48" w:rsidRPr="00DB4E9F" w:rsidRDefault="00FC5C48" w:rsidP="00963F2B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F0B96F" w14:textId="77777777" w:rsidR="00211213" w:rsidRDefault="00211213">
      <w:pPr>
        <w:spacing w:line="240" w:lineRule="auto"/>
      </w:pPr>
      <w:r>
        <w:separator/>
      </w:r>
    </w:p>
  </w:endnote>
  <w:endnote w:type="continuationSeparator" w:id="0">
    <w:p w14:paraId="25F81C39" w14:textId="77777777" w:rsidR="00211213" w:rsidRDefault="002112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FD4CA2" w14:textId="77777777" w:rsidR="00211213" w:rsidRDefault="00211213">
      <w:pPr>
        <w:spacing w:line="240" w:lineRule="auto"/>
      </w:pPr>
      <w:r>
        <w:separator/>
      </w:r>
    </w:p>
  </w:footnote>
  <w:footnote w:type="continuationSeparator" w:id="0">
    <w:p w14:paraId="496A1D22" w14:textId="77777777" w:rsidR="00211213" w:rsidRDefault="002112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5379E"/>
    <w:rsid w:val="00076A0E"/>
    <w:rsid w:val="00097735"/>
    <w:rsid w:val="000D1C42"/>
    <w:rsid w:val="001C7DE4"/>
    <w:rsid w:val="00211213"/>
    <w:rsid w:val="002A00BA"/>
    <w:rsid w:val="002A551B"/>
    <w:rsid w:val="002C5E85"/>
    <w:rsid w:val="00334160"/>
    <w:rsid w:val="00361096"/>
    <w:rsid w:val="003A7A80"/>
    <w:rsid w:val="003C0867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A62C9"/>
    <w:rsid w:val="006C5FCC"/>
    <w:rsid w:val="006F7F7B"/>
    <w:rsid w:val="00714F19"/>
    <w:rsid w:val="00727AE1"/>
    <w:rsid w:val="00741477"/>
    <w:rsid w:val="007427B1"/>
    <w:rsid w:val="0077750C"/>
    <w:rsid w:val="00785252"/>
    <w:rsid w:val="007A739F"/>
    <w:rsid w:val="007E7296"/>
    <w:rsid w:val="008436B4"/>
    <w:rsid w:val="00861C87"/>
    <w:rsid w:val="008667BA"/>
    <w:rsid w:val="00877AA1"/>
    <w:rsid w:val="008B30BF"/>
    <w:rsid w:val="008C1364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A3140"/>
    <w:rsid w:val="009C6755"/>
    <w:rsid w:val="009C7CE5"/>
    <w:rsid w:val="00A42B2B"/>
    <w:rsid w:val="00A42FFB"/>
    <w:rsid w:val="00A50A67"/>
    <w:rsid w:val="00A6709B"/>
    <w:rsid w:val="00AA7406"/>
    <w:rsid w:val="00AE2EA0"/>
    <w:rsid w:val="00AF539D"/>
    <w:rsid w:val="00BA089D"/>
    <w:rsid w:val="00BB077E"/>
    <w:rsid w:val="00BC41EB"/>
    <w:rsid w:val="00BF0802"/>
    <w:rsid w:val="00C54ED3"/>
    <w:rsid w:val="00C932A7"/>
    <w:rsid w:val="00C97C06"/>
    <w:rsid w:val="00CE77DD"/>
    <w:rsid w:val="00CF0040"/>
    <w:rsid w:val="00D3375A"/>
    <w:rsid w:val="00D77132"/>
    <w:rsid w:val="00DB4E9F"/>
    <w:rsid w:val="00DC2006"/>
    <w:rsid w:val="00E42569"/>
    <w:rsid w:val="00E572AB"/>
    <w:rsid w:val="00E57928"/>
    <w:rsid w:val="00EE59E9"/>
    <w:rsid w:val="00EF7F35"/>
    <w:rsid w:val="00F26B21"/>
    <w:rsid w:val="00F8782A"/>
    <w:rsid w:val="00FA2033"/>
    <w:rsid w:val="00FC5C48"/>
    <w:rsid w:val="00FD5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8</Words>
  <Characters>1359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2</cp:revision>
  <cp:lastPrinted>2023-04-17T10:36:00Z</cp:lastPrinted>
  <dcterms:created xsi:type="dcterms:W3CDTF">2023-04-17T10:37:00Z</dcterms:created>
  <dcterms:modified xsi:type="dcterms:W3CDTF">2023-04-17T10:37:00Z</dcterms:modified>
</cp:coreProperties>
</file>